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08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47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0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44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79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.3777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41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308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88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65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3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.1045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05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97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32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5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594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5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12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75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06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6161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0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30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561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2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931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3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3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4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20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6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8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4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633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9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260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7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687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84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8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1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16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8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6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565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9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1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4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5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894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1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58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68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24Z</dcterms:created>
  <dcterms:modified xsi:type="dcterms:W3CDTF">2024-08-03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